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646CB" w14:textId="77777777" w:rsidR="007329A5" w:rsidRPr="00334832" w:rsidRDefault="00D14ACD" w:rsidP="00334832">
      <w:pPr>
        <w:jc w:val="right"/>
        <w:rPr>
          <w:rFonts w:ascii="Times New Roman" w:hAnsi="Times New Roman" w:cs="Times New Roman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334832" w:rsidRPr="00334832">
        <w:rPr>
          <w:rFonts w:ascii="Times New Roman" w:hAnsi="Times New Roman" w:cs="Times New Roman"/>
        </w:rPr>
        <w:t>…/ … / 20..</w:t>
      </w:r>
    </w:p>
    <w:p w14:paraId="4676BF80" w14:textId="77777777" w:rsidR="00D15ACB" w:rsidRPr="00DC3BDC" w:rsidRDefault="00D14ACD" w:rsidP="00DC3BDC">
      <w:pPr>
        <w:rPr>
          <w:rFonts w:ascii="Times New Roman" w:hAnsi="Times New Roman" w:cs="Times New Roman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549D5E9A" w14:textId="77777777" w:rsidR="00D15ACB" w:rsidRPr="00B2269B" w:rsidRDefault="00D15ACB" w:rsidP="00D15AC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4431044" w14:textId="77777777" w:rsidR="00DC3BDC" w:rsidRPr="00DC3BDC" w:rsidRDefault="00DC3BDC" w:rsidP="00DC3BDC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C3BDC">
        <w:rPr>
          <w:rFonts w:ascii="Times New Roman" w:hAnsi="Times New Roman" w:cs="Times New Roman"/>
          <w:sz w:val="24"/>
          <w:szCs w:val="24"/>
          <w:lang w:val="en-US"/>
        </w:rPr>
        <w:t>To whom it may concern,</w:t>
      </w:r>
    </w:p>
    <w:p w14:paraId="0BD3BDC6" w14:textId="69B3F74E" w:rsidR="00DC3BDC" w:rsidRPr="00DC3BDC" w:rsidRDefault="00DC3BDC" w:rsidP="00DC3BDC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C3BDC">
        <w:rPr>
          <w:rFonts w:ascii="Times New Roman" w:hAnsi="Times New Roman" w:cs="Times New Roman"/>
          <w:sz w:val="24"/>
          <w:szCs w:val="24"/>
          <w:lang w:val="en-US"/>
        </w:rPr>
        <w:t xml:space="preserve">The student whose name and ID written below is required to perform his/her summer practice at least </w:t>
      </w:r>
      <w:r w:rsidR="00A52D36">
        <w:rPr>
          <w:rFonts w:ascii="Times New Roman" w:hAnsi="Times New Roman" w:cs="Times New Roman"/>
          <w:sz w:val="24"/>
          <w:szCs w:val="24"/>
          <w:lang w:val="en-US"/>
        </w:rPr>
        <w:t>2</w:t>
      </w:r>
      <w:r w:rsidRPr="00DC3BDC">
        <w:rPr>
          <w:rFonts w:ascii="Times New Roman" w:hAnsi="Times New Roman" w:cs="Times New Roman"/>
          <w:sz w:val="24"/>
          <w:szCs w:val="24"/>
          <w:lang w:val="en-US"/>
        </w:rPr>
        <w:t>0 workdays. If you approve that the student can perform his/her practice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please fill the attached form and send us via e-mail or hard copy.</w:t>
      </w:r>
    </w:p>
    <w:p w14:paraId="552409D4" w14:textId="77777777" w:rsidR="00D15ACB" w:rsidRDefault="003A6B51" w:rsidP="003A6B51">
      <w:pPr>
        <w:spacing w:line="360" w:lineRule="auto"/>
        <w:ind w:firstLine="708"/>
        <w:jc w:val="both"/>
        <w:rPr>
          <w:rFonts w:ascii="Arial" w:hAnsi="Arial" w:cs="Arial"/>
        </w:rPr>
      </w:pPr>
      <w:r w:rsidRPr="003A6B51">
        <w:rPr>
          <w:rFonts w:ascii="Times New Roman" w:hAnsi="Times New Roman" w:cs="Times New Roman"/>
          <w:sz w:val="24"/>
          <w:szCs w:val="24"/>
        </w:rPr>
        <w:t xml:space="preserve">You </w:t>
      </w:r>
      <w:r w:rsidR="00DC3BDC">
        <w:rPr>
          <w:rFonts w:ascii="Times New Roman" w:hAnsi="Times New Roman" w:cs="Times New Roman"/>
          <w:sz w:val="24"/>
          <w:szCs w:val="24"/>
        </w:rPr>
        <w:t xml:space="preserve">will </w:t>
      </w:r>
      <w:r w:rsidRPr="003A6B51">
        <w:rPr>
          <w:rFonts w:ascii="Times New Roman" w:hAnsi="Times New Roman" w:cs="Times New Roman"/>
          <w:sz w:val="24"/>
          <w:szCs w:val="24"/>
        </w:rPr>
        <w:t xml:space="preserve">make a significant contribution to the professional development of our students by providing internship opportunities in your </w:t>
      </w:r>
      <w:r>
        <w:rPr>
          <w:rFonts w:ascii="Times New Roman" w:hAnsi="Times New Roman" w:cs="Times New Roman"/>
          <w:sz w:val="24"/>
          <w:szCs w:val="24"/>
        </w:rPr>
        <w:t>firm, we</w:t>
      </w:r>
      <w:r w:rsidRPr="003A6B51">
        <w:rPr>
          <w:rFonts w:ascii="Times New Roman" w:hAnsi="Times New Roman" w:cs="Times New Roman"/>
          <w:sz w:val="24"/>
          <w:szCs w:val="24"/>
        </w:rPr>
        <w:t xml:space="preserve"> would like to thank on behalf of our</w:t>
      </w:r>
      <w:r w:rsidR="00DC3BDC">
        <w:rPr>
          <w:rFonts w:ascii="Times New Roman" w:hAnsi="Times New Roman" w:cs="Times New Roman"/>
          <w:sz w:val="24"/>
          <w:szCs w:val="24"/>
        </w:rPr>
        <w:t xml:space="preserve"> students</w:t>
      </w:r>
      <w:r w:rsidRPr="003A6B51">
        <w:rPr>
          <w:rFonts w:ascii="Times New Roman" w:hAnsi="Times New Roman" w:cs="Times New Roman"/>
          <w:sz w:val="24"/>
          <w:szCs w:val="24"/>
        </w:rPr>
        <w:t>.</w:t>
      </w:r>
    </w:p>
    <w:p w14:paraId="6299ECFE" w14:textId="77777777" w:rsidR="008F3B57" w:rsidRDefault="008F3B57" w:rsidP="00D15ACB">
      <w:pPr>
        <w:jc w:val="center"/>
        <w:rPr>
          <w:rFonts w:ascii="Arial" w:hAnsi="Arial" w:cs="Arial"/>
        </w:rPr>
      </w:pPr>
    </w:p>
    <w:p w14:paraId="4625CA74" w14:textId="77777777" w:rsidR="008F3B57" w:rsidRDefault="008F3B57" w:rsidP="00D15ACB">
      <w:pPr>
        <w:jc w:val="center"/>
        <w:rPr>
          <w:rFonts w:ascii="Arial" w:hAnsi="Arial" w:cs="Arial"/>
        </w:rPr>
      </w:pPr>
    </w:p>
    <w:p w14:paraId="32D4997C" w14:textId="77777777" w:rsidR="00FC19AE" w:rsidRDefault="00FC19AE" w:rsidP="00D15ACB">
      <w:pPr>
        <w:jc w:val="center"/>
        <w:rPr>
          <w:rFonts w:ascii="Arial" w:hAnsi="Arial" w:cs="Arial"/>
        </w:rPr>
      </w:pPr>
    </w:p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4785"/>
      </w:tblGrid>
      <w:tr w:rsidR="00D15ACB" w:rsidRPr="00B2269B" w14:paraId="242B1483" w14:textId="77777777" w:rsidTr="003A6B51">
        <w:trPr>
          <w:trHeight w:val="516"/>
          <w:jc w:val="right"/>
        </w:trPr>
        <w:tc>
          <w:tcPr>
            <w:tcW w:w="4785" w:type="dxa"/>
            <w:vAlign w:val="center"/>
          </w:tcPr>
          <w:p w14:paraId="2110FF9E" w14:textId="2655F16E" w:rsidR="00D15ACB" w:rsidRPr="00B2269B" w:rsidRDefault="003A6B51" w:rsidP="00A919A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of. Dr.</w:t>
            </w:r>
            <w:r w:rsidR="00D15ACB" w:rsidRPr="00B2269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A919AB">
              <w:rPr>
                <w:rFonts w:ascii="Times New Roman" w:hAnsi="Times New Roman" w:cs="Times New Roman"/>
                <w:b/>
                <w:sz w:val="24"/>
                <w:szCs w:val="24"/>
              </w:rPr>
              <w:t>Bekir Taner</w:t>
            </w:r>
            <w:r w:rsidR="00985D7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A919AB">
              <w:rPr>
                <w:rFonts w:ascii="Times New Roman" w:hAnsi="Times New Roman" w:cs="Times New Roman"/>
                <w:b/>
                <w:sz w:val="24"/>
                <w:szCs w:val="24"/>
              </w:rPr>
              <w:t>DİNÇER</w:t>
            </w:r>
          </w:p>
        </w:tc>
      </w:tr>
      <w:tr w:rsidR="00D15ACB" w:rsidRPr="00B2269B" w14:paraId="62A6CB79" w14:textId="77777777" w:rsidTr="003A6B51">
        <w:trPr>
          <w:jc w:val="right"/>
        </w:trPr>
        <w:tc>
          <w:tcPr>
            <w:tcW w:w="4785" w:type="dxa"/>
          </w:tcPr>
          <w:p w14:paraId="23BE9D57" w14:textId="77777777" w:rsidR="00D15ACB" w:rsidRPr="00B2269B" w:rsidRDefault="003A6B51" w:rsidP="00A919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partment of </w:t>
            </w:r>
            <w:r w:rsidR="00A919AB">
              <w:rPr>
                <w:rFonts w:ascii="Times New Roman" w:hAnsi="Times New Roman" w:cs="Times New Roman"/>
                <w:sz w:val="24"/>
                <w:szCs w:val="24"/>
              </w:rPr>
              <w:t>Comput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ngineering</w:t>
            </w:r>
          </w:p>
        </w:tc>
      </w:tr>
      <w:tr w:rsidR="00D15ACB" w:rsidRPr="00B2269B" w14:paraId="217C5C7E" w14:textId="77777777" w:rsidTr="003A6B51">
        <w:trPr>
          <w:jc w:val="right"/>
        </w:trPr>
        <w:tc>
          <w:tcPr>
            <w:tcW w:w="4785" w:type="dxa"/>
          </w:tcPr>
          <w:p w14:paraId="33D8DBFE" w14:textId="77777777" w:rsidR="00D15ACB" w:rsidRPr="00B2269B" w:rsidRDefault="003A6B51" w:rsidP="00DC3B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ead of the </w:t>
            </w:r>
            <w:r w:rsidR="00DC3BDC">
              <w:rPr>
                <w:rFonts w:ascii="Times New Roman" w:hAnsi="Times New Roman" w:cs="Times New Roman"/>
                <w:sz w:val="24"/>
                <w:szCs w:val="24"/>
              </w:rPr>
              <w:t>Summer Practic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mittee</w:t>
            </w:r>
          </w:p>
        </w:tc>
      </w:tr>
      <w:tr w:rsidR="00D15ACB" w:rsidRPr="00B2269B" w14:paraId="11CC7B6C" w14:textId="77777777" w:rsidTr="003A6B51">
        <w:trPr>
          <w:jc w:val="right"/>
        </w:trPr>
        <w:tc>
          <w:tcPr>
            <w:tcW w:w="4785" w:type="dxa"/>
          </w:tcPr>
          <w:p w14:paraId="3AF5109C" w14:textId="77777777" w:rsidR="00D15ACB" w:rsidRPr="00B2269B" w:rsidRDefault="00D15ACB" w:rsidP="00171C4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8B0B68" w14:textId="77777777" w:rsidR="00D15ACB" w:rsidRPr="00B2269B" w:rsidRDefault="00D15ACB" w:rsidP="00171C4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4193B5" w14:textId="77777777" w:rsidR="00D15ACB" w:rsidRPr="00B2269B" w:rsidRDefault="00D15ACB" w:rsidP="00171C4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141"/>
        <w:tblW w:w="0" w:type="auto"/>
        <w:tblLook w:val="04A0" w:firstRow="1" w:lastRow="0" w:firstColumn="1" w:lastColumn="0" w:noHBand="0" w:noVBand="1"/>
      </w:tblPr>
      <w:tblGrid>
        <w:gridCol w:w="2093"/>
        <w:gridCol w:w="4536"/>
      </w:tblGrid>
      <w:tr w:rsidR="003A6B51" w:rsidRPr="006E32A2" w14:paraId="727F90F1" w14:textId="77777777" w:rsidTr="003A6B51">
        <w:trPr>
          <w:trHeight w:val="516"/>
        </w:trPr>
        <w:tc>
          <w:tcPr>
            <w:tcW w:w="6629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CA78AAA" w14:textId="77777777" w:rsidR="003A6B51" w:rsidRPr="006E32A2" w:rsidRDefault="003A6B51" w:rsidP="003A6B5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tudent’s</w:t>
            </w:r>
          </w:p>
        </w:tc>
      </w:tr>
      <w:tr w:rsidR="003A6B51" w:rsidRPr="006E32A2" w14:paraId="73764977" w14:textId="77777777" w:rsidTr="003A6B51">
        <w:trPr>
          <w:trHeight w:val="516"/>
        </w:trPr>
        <w:tc>
          <w:tcPr>
            <w:tcW w:w="209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E8710D" w14:textId="77777777" w:rsidR="003A6B51" w:rsidRPr="006E32A2" w:rsidRDefault="003A6B51" w:rsidP="003A6B5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me Surname</w:t>
            </w:r>
          </w:p>
        </w:tc>
        <w:tc>
          <w:tcPr>
            <w:tcW w:w="453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A45D12B" w14:textId="77777777" w:rsidR="003A6B51" w:rsidRPr="006E32A2" w:rsidRDefault="003A6B51" w:rsidP="003A6B5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B51" w:rsidRPr="006E32A2" w14:paraId="718883CD" w14:textId="77777777" w:rsidTr="003A6B51">
        <w:trPr>
          <w:trHeight w:val="516"/>
        </w:trPr>
        <w:tc>
          <w:tcPr>
            <w:tcW w:w="209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BED5B2F" w14:textId="77777777" w:rsidR="003A6B51" w:rsidRPr="006E32A2" w:rsidRDefault="003A6B51" w:rsidP="003A6B5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tudent Number</w:t>
            </w:r>
          </w:p>
        </w:tc>
        <w:tc>
          <w:tcPr>
            <w:tcW w:w="453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BCFE4C6" w14:textId="77777777" w:rsidR="003A6B51" w:rsidRPr="006E32A2" w:rsidRDefault="003A6B51" w:rsidP="003A6B5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D3543B0" w14:textId="77777777" w:rsidR="00D15ACB" w:rsidRDefault="00D15ACB" w:rsidP="00D15ACB">
      <w:pPr>
        <w:jc w:val="both"/>
        <w:rPr>
          <w:rFonts w:ascii="Arial" w:hAnsi="Arial" w:cs="Arial"/>
        </w:rPr>
      </w:pPr>
    </w:p>
    <w:p w14:paraId="1F72864A" w14:textId="77777777" w:rsidR="00D15ACB" w:rsidRDefault="00D15ACB" w:rsidP="00D15ACB">
      <w:pPr>
        <w:jc w:val="both"/>
        <w:rPr>
          <w:rFonts w:ascii="Arial" w:hAnsi="Arial" w:cs="Arial"/>
        </w:rPr>
      </w:pPr>
    </w:p>
    <w:p w14:paraId="07968613" w14:textId="77777777" w:rsidR="00D15ACB" w:rsidRPr="007329A5" w:rsidRDefault="00D15ACB" w:rsidP="00D15ACB">
      <w:pPr>
        <w:jc w:val="both"/>
        <w:rPr>
          <w:rFonts w:ascii="Arial" w:hAnsi="Arial" w:cs="Arial"/>
        </w:rPr>
      </w:pPr>
    </w:p>
    <w:p w14:paraId="34A23B6E" w14:textId="77777777" w:rsidR="007329A5" w:rsidRDefault="007329A5" w:rsidP="00D15ACB">
      <w:pPr>
        <w:spacing w:line="360" w:lineRule="auto"/>
        <w:rPr>
          <w:rFonts w:ascii="Arial" w:hAnsi="Arial" w:cs="Arial"/>
        </w:rPr>
      </w:pPr>
    </w:p>
    <w:sectPr w:rsidR="007329A5" w:rsidSect="00D07651">
      <w:headerReference w:type="default" r:id="rId6"/>
      <w:footerReference w:type="default" r:id="rId7"/>
      <w:pgSz w:w="11906" w:h="16838"/>
      <w:pgMar w:top="1958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F8F739" w14:textId="77777777" w:rsidR="00F517E8" w:rsidRDefault="00F517E8" w:rsidP="00D07651">
      <w:pPr>
        <w:spacing w:after="0" w:line="240" w:lineRule="auto"/>
      </w:pPr>
      <w:r>
        <w:separator/>
      </w:r>
    </w:p>
  </w:endnote>
  <w:endnote w:type="continuationSeparator" w:id="0">
    <w:p w14:paraId="349081C5" w14:textId="77777777" w:rsidR="00F517E8" w:rsidRDefault="00F517E8" w:rsidP="00D076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3C7E80" w14:textId="77777777" w:rsidR="003A6B51" w:rsidRDefault="00171C4B" w:rsidP="007B3CB4">
    <w:pPr>
      <w:pStyle w:val="Footer"/>
      <w:pBdr>
        <w:top w:val="thinThickSmallGap" w:sz="24" w:space="1" w:color="622423" w:themeColor="accent2" w:themeShade="7F"/>
      </w:pBdr>
      <w:jc w:val="center"/>
      <w:rPr>
        <w:rFonts w:ascii="Times New Roman" w:hAnsi="Times New Roman" w:cs="Times New Roman"/>
      </w:rPr>
    </w:pPr>
    <w:r w:rsidRPr="00891499">
      <w:rPr>
        <w:rFonts w:ascii="Times New Roman" w:hAnsi="Times New Roman" w:cs="Times New Roman"/>
      </w:rPr>
      <w:t xml:space="preserve">Muğla Sıtkı Koçman Üniversitesi, Mühendislik Fakültesi, </w:t>
    </w:r>
    <w:r w:rsidR="00A919AB">
      <w:rPr>
        <w:rFonts w:ascii="Times New Roman" w:hAnsi="Times New Roman" w:cs="Times New Roman"/>
      </w:rPr>
      <w:t>Bilgisayar</w:t>
    </w:r>
    <w:r w:rsidRPr="00891499">
      <w:rPr>
        <w:rFonts w:ascii="Times New Roman" w:hAnsi="Times New Roman" w:cs="Times New Roman"/>
      </w:rPr>
      <w:t xml:space="preserve"> Mühendisliği Bölümü, 48000, Köte</w:t>
    </w:r>
    <w:r w:rsidR="003A6B51">
      <w:rPr>
        <w:rFonts w:ascii="Times New Roman" w:hAnsi="Times New Roman" w:cs="Times New Roman"/>
      </w:rPr>
      <w:t>kli Muğla</w:t>
    </w:r>
    <w:r w:rsidR="00985D7B">
      <w:rPr>
        <w:rFonts w:ascii="Times New Roman" w:hAnsi="Times New Roman" w:cs="Times New Roman"/>
      </w:rPr>
      <w:t xml:space="preserve"> </w:t>
    </w:r>
  </w:p>
  <w:p w14:paraId="5ECDE0FF" w14:textId="77777777" w:rsidR="00171C4B" w:rsidRDefault="006A73F9" w:rsidP="007B3CB4">
    <w:pPr>
      <w:pStyle w:val="Footer"/>
      <w:pBdr>
        <w:top w:val="thinThickSmallGap" w:sz="24" w:space="1" w:color="622423" w:themeColor="accent2" w:themeShade="7F"/>
      </w:pBdr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Telephone</w:t>
    </w:r>
    <w:r w:rsidR="00985D7B">
      <w:rPr>
        <w:rFonts w:ascii="Times New Roman" w:hAnsi="Times New Roman" w:cs="Times New Roman"/>
      </w:rPr>
      <w:t xml:space="preserve">: </w:t>
    </w:r>
    <w:r w:rsidR="003A6B51">
      <w:rPr>
        <w:rFonts w:ascii="Times New Roman" w:hAnsi="Times New Roman" w:cs="Times New Roman"/>
      </w:rPr>
      <w:t xml:space="preserve">+90 252 </w:t>
    </w:r>
    <w:r w:rsidR="00985D7B">
      <w:rPr>
        <w:rFonts w:ascii="Times New Roman" w:hAnsi="Times New Roman" w:cs="Times New Roman"/>
      </w:rPr>
      <w:t>211</w:t>
    </w:r>
    <w:r w:rsidR="003A6B51">
      <w:rPr>
        <w:rFonts w:ascii="Times New Roman" w:hAnsi="Times New Roman" w:cs="Times New Roman"/>
      </w:rPr>
      <w:t xml:space="preserve"> </w:t>
    </w:r>
    <w:r w:rsidR="00A919AB">
      <w:rPr>
        <w:rFonts w:ascii="Times New Roman" w:hAnsi="Times New Roman" w:cs="Times New Roman"/>
      </w:rPr>
      <w:t>15</w:t>
    </w:r>
    <w:r w:rsidR="003A6B51">
      <w:rPr>
        <w:rFonts w:ascii="Times New Roman" w:hAnsi="Times New Roman" w:cs="Times New Roman"/>
      </w:rPr>
      <w:t xml:space="preserve"> </w:t>
    </w:r>
    <w:r w:rsidR="00A919AB">
      <w:rPr>
        <w:rFonts w:ascii="Times New Roman" w:hAnsi="Times New Roman" w:cs="Times New Roman"/>
      </w:rPr>
      <w:t>05</w:t>
    </w:r>
    <w:r>
      <w:rPr>
        <w:rFonts w:ascii="Times New Roman" w:hAnsi="Times New Roman" w:cs="Times New Roman"/>
      </w:rPr>
      <w:t xml:space="preserve"> Fax</w:t>
    </w:r>
    <w:r w:rsidR="003A6B51">
      <w:rPr>
        <w:rFonts w:ascii="Times New Roman" w:hAnsi="Times New Roman" w:cs="Times New Roman"/>
      </w:rPr>
      <w:t xml:space="preserve">: +90 252 </w:t>
    </w:r>
    <w:r w:rsidR="00171C4B" w:rsidRPr="00891499">
      <w:rPr>
        <w:rFonts w:ascii="Times New Roman" w:hAnsi="Times New Roman" w:cs="Times New Roman"/>
      </w:rPr>
      <w:t>211</w:t>
    </w:r>
    <w:r w:rsidR="003A6B51">
      <w:rPr>
        <w:rFonts w:ascii="Times New Roman" w:hAnsi="Times New Roman" w:cs="Times New Roman"/>
      </w:rPr>
      <w:t xml:space="preserve"> </w:t>
    </w:r>
    <w:r w:rsidR="00171C4B" w:rsidRPr="00891499">
      <w:rPr>
        <w:rFonts w:ascii="Times New Roman" w:hAnsi="Times New Roman" w:cs="Times New Roman"/>
      </w:rPr>
      <w:t>19</w:t>
    </w:r>
    <w:r w:rsidR="003A6B51">
      <w:rPr>
        <w:rFonts w:ascii="Times New Roman" w:hAnsi="Times New Roman" w:cs="Times New Roman"/>
      </w:rPr>
      <w:t xml:space="preserve"> </w:t>
    </w:r>
    <w:r w:rsidR="00171C4B" w:rsidRPr="00891499">
      <w:rPr>
        <w:rFonts w:ascii="Times New Roman" w:hAnsi="Times New Roman" w:cs="Times New Roman"/>
      </w:rPr>
      <w:t>12</w:t>
    </w:r>
  </w:p>
  <w:p w14:paraId="1B3D7114" w14:textId="77777777" w:rsidR="00985D7B" w:rsidRDefault="003A6B51" w:rsidP="007B3CB4">
    <w:pPr>
      <w:pStyle w:val="Footer"/>
      <w:pBdr>
        <w:top w:val="thinThickSmallGap" w:sz="24" w:space="1" w:color="622423" w:themeColor="accent2" w:themeShade="7F"/>
      </w:pBdr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E-Mail</w:t>
    </w:r>
    <w:r w:rsidR="00985D7B">
      <w:rPr>
        <w:rFonts w:ascii="Times New Roman" w:hAnsi="Times New Roman" w:cs="Times New Roman"/>
      </w:rPr>
      <w:t xml:space="preserve"> : </w:t>
    </w:r>
    <w:r w:rsidR="00A919AB" w:rsidRPr="00AA186E">
      <w:rPr>
        <w:rFonts w:ascii="Times New Roman" w:hAnsi="Times New Roman" w:cs="Times New Roman"/>
      </w:rPr>
      <w:t>dtaner</w:t>
    </w:r>
    <w:r w:rsidR="00985D7B">
      <w:rPr>
        <w:rFonts w:ascii="Times New Roman" w:hAnsi="Times New Roman" w:cs="Times New Roman"/>
      </w:rPr>
      <w:t>@mu.edu.tr</w:t>
    </w:r>
  </w:p>
  <w:p w14:paraId="1F27C8F6" w14:textId="77777777" w:rsidR="00171C4B" w:rsidRPr="00891499" w:rsidRDefault="00171C4B" w:rsidP="007B3CB4">
    <w:pPr>
      <w:pStyle w:val="Footer"/>
      <w:pBdr>
        <w:top w:val="thinThickSmallGap" w:sz="24" w:space="1" w:color="622423" w:themeColor="accent2" w:themeShade="7F"/>
      </w:pBdr>
      <w:jc w:val="center"/>
      <w:rPr>
        <w:rFonts w:ascii="Times New Roman" w:hAnsi="Times New Roman" w:cs="Times New Roman"/>
      </w:rPr>
    </w:pPr>
  </w:p>
  <w:p w14:paraId="54553DCA" w14:textId="77777777" w:rsidR="00171C4B" w:rsidRDefault="00171C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7A2747" w14:textId="77777777" w:rsidR="00F517E8" w:rsidRDefault="00F517E8" w:rsidP="00D07651">
      <w:pPr>
        <w:spacing w:after="0" w:line="240" w:lineRule="auto"/>
      </w:pPr>
      <w:r>
        <w:separator/>
      </w:r>
    </w:p>
  </w:footnote>
  <w:footnote w:type="continuationSeparator" w:id="0">
    <w:p w14:paraId="0F9E219E" w14:textId="77777777" w:rsidR="00F517E8" w:rsidRDefault="00F517E8" w:rsidP="00D076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25403" w14:textId="77777777" w:rsidR="00171C4B" w:rsidRDefault="00171C4B" w:rsidP="00D07651">
    <w:pPr>
      <w:spacing w:after="0"/>
      <w:jc w:val="center"/>
      <w:rPr>
        <w:rFonts w:ascii="Times New Roman" w:hAnsi="Times New Roman" w:cs="Times New Roman"/>
        <w:b/>
        <w:sz w:val="24"/>
        <w:szCs w:val="24"/>
        <w:lang w:val="en-US"/>
      </w:rPr>
    </w:pPr>
  </w:p>
  <w:p w14:paraId="4CADBA60" w14:textId="77777777" w:rsidR="00171C4B" w:rsidRPr="00D15ACB" w:rsidRDefault="00171C4B" w:rsidP="00D07651">
    <w:pPr>
      <w:spacing w:after="0"/>
      <w:jc w:val="center"/>
      <w:rPr>
        <w:rFonts w:ascii="Times New Roman" w:hAnsi="Times New Roman" w:cs="Times New Roman"/>
        <w:b/>
        <w:sz w:val="24"/>
        <w:szCs w:val="24"/>
        <w:lang w:val="en-US"/>
      </w:rPr>
    </w:pPr>
    <w:r w:rsidRPr="00D15ACB">
      <w:rPr>
        <w:rFonts w:ascii="Times New Roman" w:hAnsi="Times New Roman" w:cs="Times New Roman"/>
        <w:noProof/>
        <w:sz w:val="24"/>
        <w:szCs w:val="24"/>
        <w:lang w:eastAsia="tr-TR"/>
      </w:rPr>
      <w:drawing>
        <wp:anchor distT="0" distB="0" distL="114300" distR="114300" simplePos="0" relativeHeight="251659264" behindDoc="0" locked="0" layoutInCell="1" allowOverlap="1" wp14:anchorId="63F4C533" wp14:editId="403E2565">
          <wp:simplePos x="0" y="0"/>
          <wp:positionH relativeFrom="column">
            <wp:posOffset>-71120</wp:posOffset>
          </wp:positionH>
          <wp:positionV relativeFrom="paragraph">
            <wp:posOffset>-165735</wp:posOffset>
          </wp:positionV>
          <wp:extent cx="581025" cy="890905"/>
          <wp:effectExtent l="0" t="0" r="9525" b="4445"/>
          <wp:wrapNone/>
          <wp:docPr id="4" name="Resim 4" descr="logo1_ufa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1_ufak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1025" cy="890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3D2ED0">
      <w:rPr>
        <w:rFonts w:ascii="Times New Roman" w:hAnsi="Times New Roman" w:cs="Times New Roman"/>
        <w:b/>
        <w:sz w:val="24"/>
        <w:szCs w:val="24"/>
        <w:lang w:val="en-US"/>
      </w:rPr>
      <w:t>MUĞLA SITKI KOÇMAN UNIVERSITY</w:t>
    </w:r>
  </w:p>
  <w:p w14:paraId="3FD3D30F" w14:textId="77777777" w:rsidR="00171C4B" w:rsidRPr="00D15ACB" w:rsidRDefault="003D2ED0" w:rsidP="00D07651">
    <w:pPr>
      <w:spacing w:after="0"/>
      <w:jc w:val="center"/>
      <w:rPr>
        <w:rFonts w:ascii="Times New Roman" w:hAnsi="Times New Roman" w:cs="Times New Roman"/>
        <w:b/>
        <w:sz w:val="24"/>
        <w:szCs w:val="24"/>
      </w:rPr>
    </w:pPr>
    <w:r>
      <w:rPr>
        <w:rFonts w:ascii="Times New Roman" w:hAnsi="Times New Roman" w:cs="Times New Roman"/>
        <w:b/>
        <w:sz w:val="24"/>
        <w:szCs w:val="24"/>
      </w:rPr>
      <w:t>Faculty of Engineering</w:t>
    </w:r>
  </w:p>
  <w:p w14:paraId="3C54CCA7" w14:textId="77777777" w:rsidR="00171C4B" w:rsidRPr="00D15ACB" w:rsidRDefault="003D2ED0" w:rsidP="00D07651">
    <w:pPr>
      <w:spacing w:after="0"/>
      <w:jc w:val="center"/>
      <w:rPr>
        <w:rFonts w:ascii="Times New Roman" w:hAnsi="Times New Roman" w:cs="Times New Roman"/>
        <w:b/>
        <w:sz w:val="24"/>
        <w:szCs w:val="24"/>
      </w:rPr>
    </w:pPr>
    <w:r>
      <w:rPr>
        <w:rFonts w:ascii="Times New Roman" w:hAnsi="Times New Roman" w:cs="Times New Roman"/>
        <w:b/>
        <w:sz w:val="24"/>
        <w:szCs w:val="24"/>
      </w:rPr>
      <w:t xml:space="preserve">Department of </w:t>
    </w:r>
    <w:r w:rsidR="00A919AB">
      <w:rPr>
        <w:rFonts w:ascii="Times New Roman" w:hAnsi="Times New Roman" w:cs="Times New Roman"/>
        <w:b/>
        <w:sz w:val="24"/>
        <w:szCs w:val="24"/>
      </w:rPr>
      <w:t>Computer</w:t>
    </w:r>
    <w:r>
      <w:rPr>
        <w:rFonts w:ascii="Times New Roman" w:hAnsi="Times New Roman" w:cs="Times New Roman"/>
        <w:b/>
        <w:sz w:val="24"/>
        <w:szCs w:val="24"/>
      </w:rPr>
      <w:t xml:space="preserve"> Engineering</w:t>
    </w:r>
  </w:p>
  <w:p w14:paraId="1C3BF338" w14:textId="77777777" w:rsidR="00171C4B" w:rsidRDefault="00171C4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zA3MbE0MTUwN7JU0lEKTi0uzszPAykwrAUAJqalHiwAAAA="/>
  </w:docVars>
  <w:rsids>
    <w:rsidRoot w:val="007329A5"/>
    <w:rsid w:val="00047C38"/>
    <w:rsid w:val="000A135A"/>
    <w:rsid w:val="00102099"/>
    <w:rsid w:val="00110945"/>
    <w:rsid w:val="00126470"/>
    <w:rsid w:val="00127649"/>
    <w:rsid w:val="001446DA"/>
    <w:rsid w:val="00171C4B"/>
    <w:rsid w:val="00193DC5"/>
    <w:rsid w:val="001D0419"/>
    <w:rsid w:val="002140FC"/>
    <w:rsid w:val="002234C5"/>
    <w:rsid w:val="00224DFA"/>
    <w:rsid w:val="00244D87"/>
    <w:rsid w:val="002521EE"/>
    <w:rsid w:val="00270E1B"/>
    <w:rsid w:val="00275DEB"/>
    <w:rsid w:val="0029185E"/>
    <w:rsid w:val="002E2BAD"/>
    <w:rsid w:val="002E7B17"/>
    <w:rsid w:val="002F6924"/>
    <w:rsid w:val="0033058D"/>
    <w:rsid w:val="00334832"/>
    <w:rsid w:val="003947A8"/>
    <w:rsid w:val="003A6B51"/>
    <w:rsid w:val="003D2B78"/>
    <w:rsid w:val="003D2ED0"/>
    <w:rsid w:val="00482A2D"/>
    <w:rsid w:val="004B0702"/>
    <w:rsid w:val="004B3DA3"/>
    <w:rsid w:val="004D29DB"/>
    <w:rsid w:val="004F29E0"/>
    <w:rsid w:val="005272A5"/>
    <w:rsid w:val="0057094B"/>
    <w:rsid w:val="005F37DC"/>
    <w:rsid w:val="00635E08"/>
    <w:rsid w:val="00636FFB"/>
    <w:rsid w:val="006566AC"/>
    <w:rsid w:val="00667711"/>
    <w:rsid w:val="006A73F9"/>
    <w:rsid w:val="006B1820"/>
    <w:rsid w:val="006D60C0"/>
    <w:rsid w:val="006E4FFB"/>
    <w:rsid w:val="007058FC"/>
    <w:rsid w:val="0071798F"/>
    <w:rsid w:val="00720D36"/>
    <w:rsid w:val="007329A5"/>
    <w:rsid w:val="007765D6"/>
    <w:rsid w:val="007B2B02"/>
    <w:rsid w:val="007B3CB4"/>
    <w:rsid w:val="007D0F9B"/>
    <w:rsid w:val="007D1A4F"/>
    <w:rsid w:val="007F036A"/>
    <w:rsid w:val="008161CF"/>
    <w:rsid w:val="00845CC4"/>
    <w:rsid w:val="00891499"/>
    <w:rsid w:val="008F29A9"/>
    <w:rsid w:val="008F3B57"/>
    <w:rsid w:val="00985D7B"/>
    <w:rsid w:val="00990856"/>
    <w:rsid w:val="009A0B32"/>
    <w:rsid w:val="009D3929"/>
    <w:rsid w:val="00A2248D"/>
    <w:rsid w:val="00A27772"/>
    <w:rsid w:val="00A52D36"/>
    <w:rsid w:val="00A80D0E"/>
    <w:rsid w:val="00A8249F"/>
    <w:rsid w:val="00A8449D"/>
    <w:rsid w:val="00A85F8A"/>
    <w:rsid w:val="00A919AB"/>
    <w:rsid w:val="00B22DB0"/>
    <w:rsid w:val="00B32FEF"/>
    <w:rsid w:val="00B416B5"/>
    <w:rsid w:val="00BA48A6"/>
    <w:rsid w:val="00BC2EF0"/>
    <w:rsid w:val="00BC2FBE"/>
    <w:rsid w:val="00C30C7D"/>
    <w:rsid w:val="00C84449"/>
    <w:rsid w:val="00D07651"/>
    <w:rsid w:val="00D14ACD"/>
    <w:rsid w:val="00D15ACB"/>
    <w:rsid w:val="00D16560"/>
    <w:rsid w:val="00D45389"/>
    <w:rsid w:val="00D754CC"/>
    <w:rsid w:val="00D86A12"/>
    <w:rsid w:val="00DC3BDC"/>
    <w:rsid w:val="00E20040"/>
    <w:rsid w:val="00E5105C"/>
    <w:rsid w:val="00E877E9"/>
    <w:rsid w:val="00EA5BB3"/>
    <w:rsid w:val="00F22268"/>
    <w:rsid w:val="00F47C82"/>
    <w:rsid w:val="00F517E8"/>
    <w:rsid w:val="00F75BC9"/>
    <w:rsid w:val="00F94D1B"/>
    <w:rsid w:val="00F969FD"/>
    <w:rsid w:val="00FA08C6"/>
    <w:rsid w:val="00FA0E98"/>
    <w:rsid w:val="00FA2E4E"/>
    <w:rsid w:val="00FA327F"/>
    <w:rsid w:val="00FC19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9E69F89"/>
  <w15:docId w15:val="{B4FECAB0-AF88-5F41-8070-75E14A65F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329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29A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329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0765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7651"/>
  </w:style>
  <w:style w:type="paragraph" w:styleId="Footer">
    <w:name w:val="footer"/>
    <w:basedOn w:val="Normal"/>
    <w:link w:val="FooterChar"/>
    <w:uiPriority w:val="99"/>
    <w:unhideWhenUsed/>
    <w:rsid w:val="00D0765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7651"/>
  </w:style>
  <w:style w:type="character" w:styleId="Hyperlink">
    <w:name w:val="Hyperlink"/>
    <w:basedOn w:val="DefaultParagraphFont"/>
    <w:uiPriority w:val="99"/>
    <w:unhideWhenUsed/>
    <w:rsid w:val="00891499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A6B51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A6B51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74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96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x-i3</dc:creator>
  <cp:lastModifiedBy>Petek Yıldız Sarı</cp:lastModifiedBy>
  <cp:revision>9</cp:revision>
  <cp:lastPrinted>2016-03-03T07:44:00Z</cp:lastPrinted>
  <dcterms:created xsi:type="dcterms:W3CDTF">2016-03-02T13:24:00Z</dcterms:created>
  <dcterms:modified xsi:type="dcterms:W3CDTF">2023-05-10T19:20:00Z</dcterms:modified>
</cp:coreProperties>
</file>